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E4F1DB" w14:textId="77777777" w:rsidR="00E77916" w:rsidRDefault="00E77916" w:rsidP="00E77916">
      <w:pPr>
        <w:jc w:val="center"/>
      </w:pPr>
    </w:p>
    <w:p w14:paraId="6D1F497B" w14:textId="77777777" w:rsidR="00E77916" w:rsidRDefault="00E77916" w:rsidP="00E77916">
      <w:pPr>
        <w:jc w:val="center"/>
      </w:pPr>
    </w:p>
    <w:p w14:paraId="6452D53D" w14:textId="77777777" w:rsidR="00E77916" w:rsidRDefault="00E77916" w:rsidP="00E77916">
      <w:pPr>
        <w:jc w:val="center"/>
      </w:pPr>
    </w:p>
    <w:p w14:paraId="58CB722E" w14:textId="77777777" w:rsidR="00E77916" w:rsidRDefault="00E77916" w:rsidP="00E77916">
      <w:pPr>
        <w:jc w:val="center"/>
      </w:pPr>
    </w:p>
    <w:p w14:paraId="0FE83391" w14:textId="4452A352" w:rsidR="00E77916" w:rsidRPr="00E77916" w:rsidRDefault="003367E5" w:rsidP="00E77916">
      <w:pPr>
        <w:jc w:val="center"/>
        <w:rPr>
          <w:sz w:val="52"/>
        </w:rPr>
      </w:pPr>
      <w:r>
        <w:rPr>
          <w:sz w:val="52"/>
        </w:rPr>
        <w:t>PACMAN</w:t>
      </w:r>
    </w:p>
    <w:p w14:paraId="5A0F07E2" w14:textId="77777777" w:rsidR="00E77916" w:rsidRPr="00E77916" w:rsidRDefault="00E77916" w:rsidP="00E77916">
      <w:pPr>
        <w:jc w:val="center"/>
        <w:rPr>
          <w:sz w:val="44"/>
        </w:rPr>
      </w:pPr>
      <w:r w:rsidRPr="00E77916">
        <w:rPr>
          <w:sz w:val="44"/>
        </w:rPr>
        <w:t>Documentation</w:t>
      </w:r>
    </w:p>
    <w:p w14:paraId="726D3C28" w14:textId="3B7C05B5" w:rsidR="00070A60" w:rsidRDefault="003367E5" w:rsidP="00E77916">
      <w:pPr>
        <w:jc w:val="center"/>
        <w:rPr>
          <w:sz w:val="32"/>
        </w:rPr>
      </w:pPr>
      <w:r>
        <w:rPr>
          <w:sz w:val="32"/>
        </w:rPr>
        <w:t xml:space="preserve">Amar </w:t>
      </w:r>
      <w:proofErr w:type="spellStart"/>
      <w:r>
        <w:rPr>
          <w:sz w:val="32"/>
        </w:rPr>
        <w:t>Zagorčić</w:t>
      </w:r>
      <w:proofErr w:type="spellEnd"/>
    </w:p>
    <w:p w14:paraId="1E8C2374" w14:textId="73278432" w:rsidR="00E77916" w:rsidRDefault="003367E5" w:rsidP="003367E5">
      <w:pPr>
        <w:jc w:val="center"/>
        <w:rPr>
          <w:sz w:val="32"/>
        </w:rPr>
      </w:pPr>
      <w:proofErr w:type="spellStart"/>
      <w:r>
        <w:rPr>
          <w:sz w:val="32"/>
        </w:rPr>
        <w:t>Tena</w:t>
      </w:r>
      <w:proofErr w:type="spellEnd"/>
      <w:r>
        <w:rPr>
          <w:sz w:val="32"/>
        </w:rPr>
        <w:t xml:space="preserve"> </w:t>
      </w:r>
      <w:proofErr w:type="spellStart"/>
      <w:r>
        <w:rPr>
          <w:sz w:val="32"/>
        </w:rPr>
        <w:t>Vladović-Relja</w:t>
      </w:r>
      <w:proofErr w:type="spellEnd"/>
    </w:p>
    <w:p w14:paraId="0138D1DE" w14:textId="3D62275A" w:rsidR="00070A60" w:rsidRDefault="00E77916" w:rsidP="00E77916">
      <w:pPr>
        <w:jc w:val="center"/>
        <w:rPr>
          <w:sz w:val="32"/>
        </w:rPr>
      </w:pPr>
      <w:r>
        <w:rPr>
          <w:sz w:val="32"/>
        </w:rPr>
        <w:t xml:space="preserve">Date: </w:t>
      </w:r>
      <w:r w:rsidR="003367E5">
        <w:rPr>
          <w:sz w:val="32"/>
        </w:rPr>
        <w:t>03</w:t>
      </w:r>
      <w:r>
        <w:rPr>
          <w:sz w:val="32"/>
        </w:rPr>
        <w:t>-</w:t>
      </w:r>
      <w:r w:rsidR="003367E5">
        <w:rPr>
          <w:sz w:val="32"/>
        </w:rPr>
        <w:t>05</w:t>
      </w:r>
      <w:r>
        <w:rPr>
          <w:sz w:val="32"/>
        </w:rPr>
        <w:t>-</w:t>
      </w:r>
      <w:r w:rsidR="003367E5">
        <w:rPr>
          <w:sz w:val="32"/>
        </w:rPr>
        <w:t>2022</w:t>
      </w:r>
    </w:p>
    <w:p w14:paraId="7BD7D204" w14:textId="77777777" w:rsidR="00070A60" w:rsidRDefault="00A14675" w:rsidP="00E77916">
      <w:pPr>
        <w:jc w:val="center"/>
        <w:rPr>
          <w:sz w:val="32"/>
        </w:rPr>
      </w:pPr>
      <w:proofErr w:type="gramStart"/>
      <w:r>
        <w:rPr>
          <w:sz w:val="32"/>
        </w:rPr>
        <w:t>unaccepted</w:t>
      </w:r>
      <w:proofErr w:type="gramEnd"/>
      <w:r>
        <w:rPr>
          <w:sz w:val="32"/>
        </w:rPr>
        <w:t xml:space="preserve"> </w:t>
      </w:r>
      <w:r w:rsidR="00070A60">
        <w:rPr>
          <w:sz w:val="32"/>
        </w:rPr>
        <w:t>Revision: 0.1</w:t>
      </w:r>
      <w:r w:rsidR="00070A60">
        <w:rPr>
          <w:sz w:val="32"/>
        </w:rPr>
        <w:br/>
      </w:r>
    </w:p>
    <w:p w14:paraId="21A0CF47" w14:textId="77777777" w:rsidR="00070A60" w:rsidRDefault="00070A60" w:rsidP="00E77916">
      <w:pPr>
        <w:jc w:val="center"/>
        <w:rPr>
          <w:sz w:val="32"/>
        </w:rPr>
      </w:pPr>
    </w:p>
    <w:p w14:paraId="313CA47F" w14:textId="77777777" w:rsidR="00E77916" w:rsidRDefault="00E77916" w:rsidP="00E77916">
      <w:pPr>
        <w:jc w:val="center"/>
        <w:rPr>
          <w:sz w:val="32"/>
        </w:rPr>
      </w:pPr>
    </w:p>
    <w:p w14:paraId="4D967DFE" w14:textId="77777777" w:rsidR="00C817CE" w:rsidRDefault="00B15448" w:rsidP="00C817CE">
      <w:r>
        <w:br w:type="page"/>
      </w:r>
    </w:p>
    <w:p w14:paraId="216C4720" w14:textId="77777777" w:rsidR="00C817CE" w:rsidRPr="00C817CE" w:rsidRDefault="00C817CE" w:rsidP="00C817CE">
      <w:pPr>
        <w:jc w:val="center"/>
        <w:rPr>
          <w:b/>
          <w:sz w:val="32"/>
        </w:rPr>
      </w:pPr>
      <w:r w:rsidRPr="00C817CE">
        <w:rPr>
          <w:b/>
          <w:sz w:val="32"/>
        </w:rPr>
        <w:lastRenderedPageBreak/>
        <w:t>Table of Contents</w:t>
      </w:r>
    </w:p>
    <w:p w14:paraId="6512E978" w14:textId="2C4A407D" w:rsidR="00376A98" w:rsidRDefault="00AB28F0" w:rsidP="00E77916">
      <w:pPr>
        <w:rPr>
          <w:noProof/>
        </w:rPr>
      </w:pPr>
      <w:r>
        <w:fldChar w:fldCharType="begin"/>
      </w:r>
      <w:r w:rsidR="00B15448">
        <w:instrText xml:space="preserve"> TOC \o </w:instrText>
      </w:r>
      <w:r>
        <w:fldChar w:fldCharType="separate"/>
      </w:r>
    </w:p>
    <w:p w14:paraId="21939BC7" w14:textId="5508FA89" w:rsidR="00376A98" w:rsidRDefault="00376A98">
      <w:pPr>
        <w:pStyle w:val="TOC1"/>
        <w:tabs>
          <w:tab w:val="right" w:leader="dot" w:pos="8630"/>
        </w:tabs>
        <w:rPr>
          <w:rFonts w:eastAsiaTheme="minorEastAsia"/>
          <w:b w:val="0"/>
          <w:noProof/>
          <w:lang w:val="en-GB" w:eastAsia="en-GB"/>
        </w:rPr>
      </w:pPr>
      <w:r>
        <w:rPr>
          <w:noProof/>
        </w:rPr>
        <w:t>Executive overview</w:t>
      </w:r>
      <w:r>
        <w:rPr>
          <w:noProof/>
        </w:rPr>
        <w:tab/>
      </w:r>
      <w:r>
        <w:rPr>
          <w:noProof/>
        </w:rPr>
        <w:fldChar w:fldCharType="begin"/>
      </w:r>
      <w:r>
        <w:rPr>
          <w:noProof/>
        </w:rPr>
        <w:instrText xml:space="preserve"> PAGEREF _Toc102635886 \h </w:instrText>
      </w:r>
      <w:r>
        <w:rPr>
          <w:noProof/>
        </w:rPr>
      </w:r>
      <w:r>
        <w:rPr>
          <w:noProof/>
        </w:rPr>
        <w:fldChar w:fldCharType="separate"/>
      </w:r>
      <w:r>
        <w:rPr>
          <w:noProof/>
        </w:rPr>
        <w:t>3</w:t>
      </w:r>
      <w:r>
        <w:rPr>
          <w:noProof/>
        </w:rPr>
        <w:fldChar w:fldCharType="end"/>
      </w:r>
    </w:p>
    <w:p w14:paraId="36CBEC72" w14:textId="6790CD71" w:rsidR="00376A98" w:rsidRDefault="00376A98">
      <w:pPr>
        <w:pStyle w:val="TOC1"/>
        <w:tabs>
          <w:tab w:val="right" w:leader="dot" w:pos="8630"/>
        </w:tabs>
        <w:rPr>
          <w:rFonts w:eastAsiaTheme="minorEastAsia"/>
          <w:b w:val="0"/>
          <w:noProof/>
          <w:lang w:val="en-GB" w:eastAsia="en-GB"/>
        </w:rPr>
      </w:pPr>
      <w:r>
        <w:rPr>
          <w:noProof/>
        </w:rPr>
        <w:t>Audience</w:t>
      </w:r>
      <w:r>
        <w:rPr>
          <w:noProof/>
        </w:rPr>
        <w:tab/>
      </w:r>
      <w:r>
        <w:rPr>
          <w:noProof/>
        </w:rPr>
        <w:fldChar w:fldCharType="begin"/>
      </w:r>
      <w:r>
        <w:rPr>
          <w:noProof/>
        </w:rPr>
        <w:instrText xml:space="preserve"> PAGEREF _Toc102635887 \h </w:instrText>
      </w:r>
      <w:r>
        <w:rPr>
          <w:noProof/>
        </w:rPr>
      </w:r>
      <w:r>
        <w:rPr>
          <w:noProof/>
        </w:rPr>
        <w:fldChar w:fldCharType="separate"/>
      </w:r>
      <w:r>
        <w:rPr>
          <w:noProof/>
        </w:rPr>
        <w:t>3</w:t>
      </w:r>
      <w:r>
        <w:rPr>
          <w:noProof/>
        </w:rPr>
        <w:fldChar w:fldCharType="end"/>
      </w:r>
    </w:p>
    <w:p w14:paraId="483AB25F" w14:textId="5B15833D" w:rsidR="00376A98" w:rsidRDefault="00376A98">
      <w:pPr>
        <w:pStyle w:val="TOC2"/>
        <w:tabs>
          <w:tab w:val="right" w:leader="dot" w:pos="8630"/>
        </w:tabs>
        <w:rPr>
          <w:rFonts w:eastAsiaTheme="minorEastAsia"/>
          <w:i w:val="0"/>
          <w:noProof/>
          <w:lang w:val="en-GB" w:eastAsia="en-GB"/>
        </w:rPr>
      </w:pPr>
      <w:r>
        <w:rPr>
          <w:noProof/>
        </w:rPr>
        <w:t>Application intentions</w:t>
      </w:r>
      <w:r>
        <w:rPr>
          <w:noProof/>
        </w:rPr>
        <w:tab/>
      </w:r>
      <w:r>
        <w:rPr>
          <w:noProof/>
        </w:rPr>
        <w:fldChar w:fldCharType="begin"/>
      </w:r>
      <w:r>
        <w:rPr>
          <w:noProof/>
        </w:rPr>
        <w:instrText xml:space="preserve"> PAGEREF _Toc102635888 \h </w:instrText>
      </w:r>
      <w:r>
        <w:rPr>
          <w:noProof/>
        </w:rPr>
      </w:r>
      <w:r>
        <w:rPr>
          <w:noProof/>
        </w:rPr>
        <w:fldChar w:fldCharType="separate"/>
      </w:r>
      <w:r>
        <w:rPr>
          <w:noProof/>
        </w:rPr>
        <w:t>3</w:t>
      </w:r>
      <w:r>
        <w:rPr>
          <w:noProof/>
        </w:rPr>
        <w:fldChar w:fldCharType="end"/>
      </w:r>
    </w:p>
    <w:p w14:paraId="0ED9C201" w14:textId="0A3A2490" w:rsidR="00376A98" w:rsidRDefault="00376A98">
      <w:pPr>
        <w:pStyle w:val="TOC1"/>
        <w:tabs>
          <w:tab w:val="right" w:leader="dot" w:pos="8630"/>
        </w:tabs>
        <w:rPr>
          <w:rFonts w:eastAsiaTheme="minorEastAsia"/>
          <w:b w:val="0"/>
          <w:noProof/>
          <w:lang w:val="en-GB" w:eastAsia="en-GB"/>
        </w:rPr>
      </w:pPr>
      <w:r>
        <w:rPr>
          <w:noProof/>
        </w:rPr>
        <w:t>Assumptions made for this project</w:t>
      </w:r>
      <w:r>
        <w:rPr>
          <w:noProof/>
        </w:rPr>
        <w:tab/>
      </w:r>
      <w:r>
        <w:rPr>
          <w:noProof/>
        </w:rPr>
        <w:fldChar w:fldCharType="begin"/>
      </w:r>
      <w:r>
        <w:rPr>
          <w:noProof/>
        </w:rPr>
        <w:instrText xml:space="preserve"> PAGEREF _Toc102635889 \h </w:instrText>
      </w:r>
      <w:r>
        <w:rPr>
          <w:noProof/>
        </w:rPr>
      </w:r>
      <w:r>
        <w:rPr>
          <w:noProof/>
        </w:rPr>
        <w:fldChar w:fldCharType="separate"/>
      </w:r>
      <w:r>
        <w:rPr>
          <w:noProof/>
        </w:rPr>
        <w:t>3</w:t>
      </w:r>
      <w:r>
        <w:rPr>
          <w:noProof/>
        </w:rPr>
        <w:fldChar w:fldCharType="end"/>
      </w:r>
    </w:p>
    <w:p w14:paraId="52F44B85" w14:textId="02D050F0" w:rsidR="00376A98" w:rsidRDefault="00376A98">
      <w:pPr>
        <w:pStyle w:val="TOC1"/>
        <w:tabs>
          <w:tab w:val="right" w:leader="dot" w:pos="8630"/>
        </w:tabs>
        <w:rPr>
          <w:rFonts w:eastAsiaTheme="minorEastAsia"/>
          <w:b w:val="0"/>
          <w:noProof/>
          <w:lang w:val="en-GB" w:eastAsia="en-GB"/>
        </w:rPr>
      </w:pPr>
      <w:r w:rsidRPr="00E37AD6">
        <w:rPr>
          <w:i/>
          <w:noProof/>
        </w:rPr>
        <w:t>Class and method overview</w:t>
      </w:r>
      <w:r>
        <w:rPr>
          <w:noProof/>
        </w:rPr>
        <w:tab/>
      </w:r>
      <w:r>
        <w:rPr>
          <w:noProof/>
        </w:rPr>
        <w:fldChar w:fldCharType="begin"/>
      </w:r>
      <w:r>
        <w:rPr>
          <w:noProof/>
        </w:rPr>
        <w:instrText xml:space="preserve"> PAGEREF _Toc102635890 \h </w:instrText>
      </w:r>
      <w:r>
        <w:rPr>
          <w:noProof/>
        </w:rPr>
      </w:r>
      <w:r>
        <w:rPr>
          <w:noProof/>
        </w:rPr>
        <w:fldChar w:fldCharType="separate"/>
      </w:r>
      <w:r>
        <w:rPr>
          <w:noProof/>
        </w:rPr>
        <w:t>4</w:t>
      </w:r>
      <w:r>
        <w:rPr>
          <w:noProof/>
        </w:rPr>
        <w:fldChar w:fldCharType="end"/>
      </w:r>
    </w:p>
    <w:p w14:paraId="01021F23" w14:textId="37472186" w:rsidR="00376A98" w:rsidRDefault="00376A98">
      <w:pPr>
        <w:pStyle w:val="TOC1"/>
        <w:tabs>
          <w:tab w:val="right" w:leader="dot" w:pos="8630"/>
        </w:tabs>
        <w:rPr>
          <w:rFonts w:eastAsiaTheme="minorEastAsia"/>
          <w:b w:val="0"/>
          <w:noProof/>
          <w:lang w:val="en-GB" w:eastAsia="en-GB"/>
        </w:rPr>
      </w:pPr>
      <w:r>
        <w:rPr>
          <w:noProof/>
        </w:rPr>
        <w:t>Client GUI</w:t>
      </w:r>
      <w:r>
        <w:rPr>
          <w:noProof/>
        </w:rPr>
        <w:tab/>
      </w:r>
      <w:r>
        <w:rPr>
          <w:noProof/>
        </w:rPr>
        <w:fldChar w:fldCharType="begin"/>
      </w:r>
      <w:r>
        <w:rPr>
          <w:noProof/>
        </w:rPr>
        <w:instrText xml:space="preserve"> PAGEREF _Toc102635891 \h </w:instrText>
      </w:r>
      <w:r>
        <w:rPr>
          <w:noProof/>
        </w:rPr>
      </w:r>
      <w:r>
        <w:rPr>
          <w:noProof/>
        </w:rPr>
        <w:fldChar w:fldCharType="separate"/>
      </w:r>
      <w:r>
        <w:rPr>
          <w:noProof/>
        </w:rPr>
        <w:t>5</w:t>
      </w:r>
      <w:r>
        <w:rPr>
          <w:noProof/>
        </w:rPr>
        <w:fldChar w:fldCharType="end"/>
      </w:r>
    </w:p>
    <w:p w14:paraId="497131D2" w14:textId="1B7F72A8" w:rsidR="00376A98" w:rsidRDefault="00376A98">
      <w:pPr>
        <w:pStyle w:val="TOC1"/>
        <w:tabs>
          <w:tab w:val="right" w:leader="dot" w:pos="8630"/>
        </w:tabs>
        <w:rPr>
          <w:rFonts w:eastAsiaTheme="minorEastAsia"/>
          <w:b w:val="0"/>
          <w:noProof/>
          <w:lang w:val="en-GB" w:eastAsia="en-GB"/>
        </w:rPr>
      </w:pPr>
      <w:r>
        <w:rPr>
          <w:noProof/>
        </w:rPr>
        <w:t>Networking connections &amp; Protocols</w:t>
      </w:r>
      <w:r>
        <w:rPr>
          <w:noProof/>
        </w:rPr>
        <w:tab/>
      </w:r>
      <w:r>
        <w:rPr>
          <w:noProof/>
        </w:rPr>
        <w:fldChar w:fldCharType="begin"/>
      </w:r>
      <w:r>
        <w:rPr>
          <w:noProof/>
        </w:rPr>
        <w:instrText xml:space="preserve"> PAGEREF _Toc102635892 \h </w:instrText>
      </w:r>
      <w:r>
        <w:rPr>
          <w:noProof/>
        </w:rPr>
      </w:r>
      <w:r>
        <w:rPr>
          <w:noProof/>
        </w:rPr>
        <w:fldChar w:fldCharType="separate"/>
      </w:r>
      <w:r>
        <w:rPr>
          <w:noProof/>
        </w:rPr>
        <w:t>7</w:t>
      </w:r>
      <w:r>
        <w:rPr>
          <w:noProof/>
        </w:rPr>
        <w:fldChar w:fldCharType="end"/>
      </w:r>
    </w:p>
    <w:p w14:paraId="1691104C" w14:textId="0FC513BF" w:rsidR="00376A98" w:rsidRDefault="00376A98">
      <w:pPr>
        <w:pStyle w:val="TOC1"/>
        <w:tabs>
          <w:tab w:val="right" w:leader="dot" w:pos="8630"/>
        </w:tabs>
        <w:rPr>
          <w:rFonts w:eastAsiaTheme="minorEastAsia"/>
          <w:b w:val="0"/>
          <w:noProof/>
          <w:lang w:val="en-GB" w:eastAsia="en-GB"/>
        </w:rPr>
      </w:pPr>
    </w:p>
    <w:p w14:paraId="06C3FA5A" w14:textId="2DACC672" w:rsidR="00E7481A" w:rsidRPr="00E7481A" w:rsidRDefault="00AB28F0" w:rsidP="004364A6">
      <w:r>
        <w:fldChar w:fldCharType="end"/>
      </w:r>
      <w:r w:rsidR="004364A6" w:rsidRPr="00E7481A">
        <w:t xml:space="preserve"> </w:t>
      </w:r>
    </w:p>
    <w:p w14:paraId="2767F9EE" w14:textId="77777777" w:rsidR="00070A60" w:rsidRPr="00493EC0" w:rsidRDefault="00E7481A" w:rsidP="00493EC0">
      <w:pPr>
        <w:pStyle w:val="Heading1"/>
      </w:pPr>
      <w:r>
        <w:br w:type="column"/>
      </w:r>
      <w:bookmarkStart w:id="0" w:name="_Toc102635886"/>
      <w:r w:rsidR="00E77916" w:rsidRPr="00070A60">
        <w:lastRenderedPageBreak/>
        <w:t>Executive overview</w:t>
      </w:r>
      <w:bookmarkEnd w:id="0"/>
    </w:p>
    <w:p w14:paraId="28AB3D73" w14:textId="51021E73" w:rsidR="00F05534" w:rsidRPr="003367E5" w:rsidRDefault="003367E5" w:rsidP="003027DE">
      <w:pPr>
        <w:rPr>
          <w:iCs/>
        </w:rPr>
      </w:pPr>
      <w:r>
        <w:rPr>
          <w:sz w:val="22"/>
          <w:szCs w:val="22"/>
          <w:lang w:val="hr-HR"/>
        </w:rPr>
        <w:t xml:space="preserve">The final project of the </w:t>
      </w:r>
      <w:r>
        <w:rPr>
          <w:lang w:val="hr-HR"/>
        </w:rPr>
        <w:t xml:space="preserve">Computational Problem Solving in the Information Domain II for 2021/2022 freshmans was to create a PacMan game in Java programming language.  The course sections were devided into groups of two people who were going to be working together on this project. Almost everything we learned throught the second semester of our freshman year was </w:t>
      </w:r>
      <w:r w:rsidR="00240BB1">
        <w:rPr>
          <w:lang w:val="hr-HR"/>
        </w:rPr>
        <w:t>useful in creating this project. The work for the project started out with creating the initial designs for our maze</w:t>
      </w:r>
      <w:r w:rsidR="00BD2E3F">
        <w:rPr>
          <w:lang w:val="hr-HR"/>
        </w:rPr>
        <w:t xml:space="preserve">, ghosts, </w:t>
      </w:r>
      <w:r w:rsidR="00CC1934">
        <w:rPr>
          <w:lang w:val="hr-HR"/>
        </w:rPr>
        <w:t>PAC-MANs, and any other design that might be implemented into our game.</w:t>
      </w:r>
      <w:r w:rsidR="00166890">
        <w:rPr>
          <w:lang w:val="hr-HR"/>
        </w:rPr>
        <w:t xml:space="preserve"> Those desgins were followed by code, and </w:t>
      </w:r>
      <w:r w:rsidR="00BD2E3F">
        <w:rPr>
          <w:lang w:val="hr-HR"/>
        </w:rPr>
        <w:t>new designs</w:t>
      </w:r>
    </w:p>
    <w:p w14:paraId="4C613028" w14:textId="77777777" w:rsidR="00F05534" w:rsidRPr="00F05534" w:rsidRDefault="00F05534" w:rsidP="003027DE">
      <w:pPr>
        <w:rPr>
          <w:i/>
        </w:rPr>
      </w:pPr>
    </w:p>
    <w:p w14:paraId="47813E08" w14:textId="77777777" w:rsidR="004237AE" w:rsidRDefault="004237AE" w:rsidP="00E77916">
      <w:pPr>
        <w:pStyle w:val="Heading1"/>
      </w:pPr>
      <w:bookmarkStart w:id="1" w:name="_Toc102635887"/>
      <w:r>
        <w:t>Audience</w:t>
      </w:r>
      <w:bookmarkEnd w:id="1"/>
    </w:p>
    <w:p w14:paraId="25385960" w14:textId="784A0082" w:rsidR="00AD75C0" w:rsidRPr="00AD75C0" w:rsidRDefault="00674B95" w:rsidP="00AD75C0">
      <w:r>
        <w:t xml:space="preserve">People who also wish to create </w:t>
      </w:r>
      <w:r w:rsidR="007B1C03">
        <w:t xml:space="preserve">Java projects </w:t>
      </w:r>
      <w:r w:rsidR="00DF6F1E">
        <w:t>similar to this one</w:t>
      </w:r>
      <w:r w:rsidR="00F11FBD">
        <w:t xml:space="preserve">. This document would be </w:t>
      </w:r>
      <w:r w:rsidR="00326C89">
        <w:t>of help in letting</w:t>
      </w:r>
      <w:r w:rsidR="00F11FBD">
        <w:t xml:space="preserve"> them </w:t>
      </w:r>
      <w:r w:rsidR="00326C89">
        <w:t>k</w:t>
      </w:r>
      <w:r w:rsidR="00F11FBD">
        <w:t xml:space="preserve">now that creating a game can </w:t>
      </w:r>
      <w:r w:rsidR="00A460A2">
        <w:t xml:space="preserve">be a two person job. This document would answer </w:t>
      </w:r>
      <w:r w:rsidR="00774701">
        <w:t xml:space="preserve">people’s questions; let them know what was the reason behind this project, how did </w:t>
      </w:r>
      <w:r w:rsidR="00A037EF">
        <w:t>the creation start, what were the steps along the way, what was expected and what was un</w:t>
      </w:r>
      <w:r w:rsidR="00A01E1C">
        <w:t>ex</w:t>
      </w:r>
      <w:r w:rsidR="0097306F">
        <w:t xml:space="preserve">pected, and how did we overcome those unexpected </w:t>
      </w:r>
      <w:r w:rsidR="00137DE2">
        <w:t>situations.</w:t>
      </w:r>
      <w:r w:rsidR="00F53D33">
        <w:t xml:space="preserve"> </w:t>
      </w:r>
    </w:p>
    <w:p w14:paraId="54B06D8D" w14:textId="77777777" w:rsidR="00683971" w:rsidRDefault="00683971" w:rsidP="00683971">
      <w:pPr>
        <w:pStyle w:val="Heading2"/>
      </w:pPr>
    </w:p>
    <w:p w14:paraId="0F67A17A" w14:textId="77777777" w:rsidR="001B413F" w:rsidRDefault="00683971" w:rsidP="00683971">
      <w:pPr>
        <w:pStyle w:val="Heading2"/>
      </w:pPr>
      <w:bookmarkStart w:id="2" w:name="_Toc102635888"/>
      <w:r>
        <w:t>Application intentions</w:t>
      </w:r>
      <w:bookmarkEnd w:id="2"/>
    </w:p>
    <w:p w14:paraId="49A3A7DD" w14:textId="78618A0B" w:rsidR="001B413F" w:rsidRDefault="00137DE2" w:rsidP="004364A6">
      <w:r>
        <w:t xml:space="preserve">The function of this application is not complicated, </w:t>
      </w:r>
      <w:r w:rsidR="003938B4">
        <w:t>it is a game of PAC-MAN to be played by one or more people.</w:t>
      </w:r>
      <w:r w:rsidR="00D01398">
        <w:t xml:space="preserve"> There is no target audience, anyone can play this game.</w:t>
      </w:r>
    </w:p>
    <w:p w14:paraId="266BB436" w14:textId="77777777" w:rsidR="001B413F" w:rsidRDefault="001B413F" w:rsidP="00E77916">
      <w:pPr>
        <w:pStyle w:val="Heading1"/>
      </w:pPr>
    </w:p>
    <w:p w14:paraId="0CED36D0" w14:textId="77777777" w:rsidR="001B413F" w:rsidRDefault="001B413F" w:rsidP="001B413F">
      <w:pPr>
        <w:pStyle w:val="Heading1"/>
      </w:pPr>
      <w:bookmarkStart w:id="3" w:name="_Toc102464335"/>
      <w:bookmarkStart w:id="4" w:name="_Toc102635889"/>
      <w:r>
        <w:t>Assumptions made for this project</w:t>
      </w:r>
      <w:bookmarkEnd w:id="3"/>
      <w:bookmarkEnd w:id="4"/>
    </w:p>
    <w:p w14:paraId="110FD976" w14:textId="494E9058" w:rsidR="001B413F" w:rsidRDefault="00606946" w:rsidP="001B413F">
      <w:pPr>
        <w:rPr>
          <w:iCs/>
        </w:rPr>
      </w:pPr>
      <w:r>
        <w:rPr>
          <w:iCs/>
        </w:rPr>
        <w:t xml:space="preserve">For this game to work, </w:t>
      </w:r>
      <w:proofErr w:type="spellStart"/>
      <w:r>
        <w:rPr>
          <w:iCs/>
        </w:rPr>
        <w:t>wee</w:t>
      </w:r>
      <w:proofErr w:type="spellEnd"/>
      <w:r>
        <w:rPr>
          <w:iCs/>
        </w:rPr>
        <w:t xml:space="preserve"> need:</w:t>
      </w:r>
    </w:p>
    <w:p w14:paraId="5312680C" w14:textId="4743E627" w:rsidR="00606946" w:rsidRDefault="006D1532" w:rsidP="001B413F">
      <w:pPr>
        <w:rPr>
          <w:iCs/>
        </w:rPr>
      </w:pPr>
      <w:r>
        <w:rPr>
          <w:iCs/>
        </w:rPr>
        <w:t>The code we wrote for the game,</w:t>
      </w:r>
    </w:p>
    <w:p w14:paraId="7674A670" w14:textId="77777777" w:rsidR="006D1532" w:rsidRDefault="006D1532" w:rsidP="001B413F">
      <w:pPr>
        <w:rPr>
          <w:iCs/>
        </w:rPr>
      </w:pPr>
      <w:r>
        <w:rPr>
          <w:iCs/>
        </w:rPr>
        <w:t>The maze background we created,</w:t>
      </w:r>
    </w:p>
    <w:p w14:paraId="6780D177" w14:textId="52AF26E0" w:rsidR="006D1532" w:rsidRPr="0049232A" w:rsidRDefault="00CB44C5" w:rsidP="001B413F">
      <w:pPr>
        <w:rPr>
          <w:iCs/>
        </w:rPr>
      </w:pPr>
      <w:proofErr w:type="gramStart"/>
      <w:r>
        <w:rPr>
          <w:iCs/>
        </w:rPr>
        <w:t>a</w:t>
      </w:r>
      <w:proofErr w:type="gramEnd"/>
      <w:r>
        <w:rPr>
          <w:iCs/>
        </w:rPr>
        <w:t xml:space="preserve"> connection between two or more people to be able to play this game together in multiplayer mode.</w:t>
      </w:r>
      <w:r w:rsidR="006D1532">
        <w:rPr>
          <w:iCs/>
        </w:rPr>
        <w:t xml:space="preserve"> </w:t>
      </w:r>
    </w:p>
    <w:p w14:paraId="74C80083" w14:textId="0F5C7255" w:rsidR="00244A8E" w:rsidRDefault="00E77916" w:rsidP="001B4B05">
      <w:pPr>
        <w:pStyle w:val="Heading1"/>
      </w:pPr>
      <w:r>
        <w:br w:type="page"/>
      </w:r>
    </w:p>
    <w:p w14:paraId="37C89AD3" w14:textId="77777777" w:rsidR="00244A8E" w:rsidRDefault="00244A8E" w:rsidP="00C53A43"/>
    <w:p w14:paraId="25E86699" w14:textId="77777777" w:rsidR="00244A8E" w:rsidRPr="00C817CE" w:rsidRDefault="00244A8E" w:rsidP="00244A8E">
      <w:pPr>
        <w:pStyle w:val="Heading1"/>
        <w:rPr>
          <w:i/>
        </w:rPr>
      </w:pPr>
      <w:bookmarkStart w:id="5" w:name="_Toc102635890"/>
      <w:r w:rsidRPr="00C817CE">
        <w:rPr>
          <w:i/>
        </w:rPr>
        <w:t>Class and method overview</w:t>
      </w:r>
      <w:bookmarkEnd w:id="5"/>
    </w:p>
    <w:p w14:paraId="5FB4BC2B" w14:textId="77777777" w:rsidR="00B34B94" w:rsidRDefault="00B34B94" w:rsidP="00244A8E">
      <w:r>
        <w:t>Overview of the classes and functionality.</w:t>
      </w:r>
    </w:p>
    <w:p w14:paraId="33A3AD7D" w14:textId="77777777" w:rsidR="00B34B94" w:rsidRDefault="00B34B94" w:rsidP="00244A8E"/>
    <w:p w14:paraId="036BED1C" w14:textId="20F9A002" w:rsidR="003A549F" w:rsidRDefault="00D86482" w:rsidP="00244A8E">
      <w:r>
        <w:t>Game2DSARTER</w:t>
      </w:r>
    </w:p>
    <w:p w14:paraId="1C003261" w14:textId="246666DC" w:rsidR="00B34B94" w:rsidRDefault="00DE2100" w:rsidP="00B34B94">
      <w:pPr>
        <w:pStyle w:val="ListParagraph"/>
        <w:numPr>
          <w:ilvl w:val="0"/>
          <w:numId w:val="1"/>
        </w:numPr>
      </w:pPr>
      <w:r>
        <w:t xml:space="preserve">initializes icons which will </w:t>
      </w:r>
      <w:proofErr w:type="spellStart"/>
      <w:r>
        <w:t>me</w:t>
      </w:r>
      <w:proofErr w:type="spellEnd"/>
      <w:r>
        <w:t xml:space="preserve"> visible in the game</w:t>
      </w:r>
    </w:p>
    <w:p w14:paraId="4E997C85" w14:textId="3DAA29AA" w:rsidR="00B34B94" w:rsidRDefault="00DE3AF9" w:rsidP="003A549F">
      <w:pPr>
        <w:pStyle w:val="ListParagraph"/>
        <w:numPr>
          <w:ilvl w:val="1"/>
          <w:numId w:val="1"/>
        </w:numPr>
      </w:pPr>
      <w:proofErr w:type="gramStart"/>
      <w:r>
        <w:t>creates</w:t>
      </w:r>
      <w:proofErr w:type="gramEnd"/>
      <w:r>
        <w:t xml:space="preserve"> the timer, heart counter(“food”), speed</w:t>
      </w:r>
      <w:r w:rsidR="009A7C8D">
        <w:t>, etc.</w:t>
      </w:r>
    </w:p>
    <w:p w14:paraId="46C31F79" w14:textId="60D63FF5" w:rsidR="009A7C8D" w:rsidRDefault="009A7C8D" w:rsidP="00B34B94">
      <w:pPr>
        <w:pStyle w:val="ListParagraph"/>
        <w:numPr>
          <w:ilvl w:val="0"/>
          <w:numId w:val="1"/>
        </w:numPr>
      </w:pPr>
      <w:r>
        <w:t>main method</w:t>
      </w:r>
    </w:p>
    <w:p w14:paraId="11F07180" w14:textId="06AF1A67" w:rsidR="009A7C8D" w:rsidRDefault="009A7C8D" w:rsidP="009A7C8D">
      <w:pPr>
        <w:pStyle w:val="ListParagraph"/>
        <w:numPr>
          <w:ilvl w:val="1"/>
          <w:numId w:val="1"/>
        </w:numPr>
      </w:pPr>
      <w:r>
        <w:t>launches the game</w:t>
      </w:r>
    </w:p>
    <w:p w14:paraId="0D196E0C" w14:textId="4FC4FA35" w:rsidR="00426DA9" w:rsidRDefault="00426DA9" w:rsidP="00426DA9">
      <w:pPr>
        <w:pStyle w:val="ListParagraph"/>
        <w:numPr>
          <w:ilvl w:val="0"/>
          <w:numId w:val="1"/>
        </w:numPr>
      </w:pPr>
      <w:r>
        <w:t>start</w:t>
      </w:r>
    </w:p>
    <w:p w14:paraId="1B061E63" w14:textId="4F094E68" w:rsidR="00426DA9" w:rsidRDefault="00426DA9" w:rsidP="00426DA9">
      <w:pPr>
        <w:pStyle w:val="ListParagraph"/>
        <w:numPr>
          <w:ilvl w:val="1"/>
          <w:numId w:val="1"/>
        </w:numPr>
      </w:pPr>
      <w:r>
        <w:t>sets the stage and the scene</w:t>
      </w:r>
    </w:p>
    <w:p w14:paraId="1CDE5F13" w14:textId="45FCE04E" w:rsidR="00B222D3" w:rsidRDefault="00B222D3" w:rsidP="00426DA9">
      <w:pPr>
        <w:pStyle w:val="ListParagraph"/>
        <w:numPr>
          <w:ilvl w:val="1"/>
          <w:numId w:val="1"/>
        </w:numPr>
      </w:pPr>
      <w:r>
        <w:t xml:space="preserve">calls </w:t>
      </w:r>
      <w:proofErr w:type="spellStart"/>
      <w:r>
        <w:t>initialiseScene</w:t>
      </w:r>
      <w:proofErr w:type="spellEnd"/>
    </w:p>
    <w:p w14:paraId="4AFCC043" w14:textId="762F65AD" w:rsidR="00426DA9" w:rsidRDefault="00426DA9" w:rsidP="00426DA9">
      <w:pPr>
        <w:pStyle w:val="ListParagraph"/>
        <w:numPr>
          <w:ilvl w:val="0"/>
          <w:numId w:val="1"/>
        </w:numPr>
      </w:pPr>
      <w:proofErr w:type="spellStart"/>
      <w:r>
        <w:t>initialiseScene</w:t>
      </w:r>
      <w:proofErr w:type="spellEnd"/>
    </w:p>
    <w:p w14:paraId="5EF7FAC8" w14:textId="55C3CF38" w:rsidR="00426DA9" w:rsidRDefault="00B222D3" w:rsidP="00426DA9">
      <w:pPr>
        <w:pStyle w:val="ListParagraph"/>
        <w:numPr>
          <w:ilvl w:val="1"/>
          <w:numId w:val="1"/>
        </w:numPr>
      </w:pPr>
      <w:r>
        <w:t>starts the timer</w:t>
      </w:r>
    </w:p>
    <w:p w14:paraId="74869C17" w14:textId="5E132817" w:rsidR="00B222D3" w:rsidRDefault="00B67A19" w:rsidP="00426DA9">
      <w:pPr>
        <w:pStyle w:val="ListParagraph"/>
        <w:numPr>
          <w:ilvl w:val="1"/>
          <w:numId w:val="1"/>
        </w:numPr>
      </w:pPr>
      <w:r>
        <w:t>“updates” the images</w:t>
      </w:r>
    </w:p>
    <w:p w14:paraId="35A66AA8" w14:textId="5D98E37D" w:rsidR="00B67A19" w:rsidRDefault="0056020B" w:rsidP="00426DA9">
      <w:pPr>
        <w:pStyle w:val="ListParagraph"/>
        <w:numPr>
          <w:ilvl w:val="1"/>
          <w:numId w:val="1"/>
        </w:numPr>
      </w:pPr>
      <w:r>
        <w:t>Sets images and their sizes</w:t>
      </w:r>
    </w:p>
    <w:p w14:paraId="6259C1DF" w14:textId="519E97AA" w:rsidR="0056020B" w:rsidRDefault="00541C83" w:rsidP="00426DA9">
      <w:pPr>
        <w:pStyle w:val="ListParagraph"/>
        <w:numPr>
          <w:ilvl w:val="1"/>
          <w:numId w:val="1"/>
        </w:numPr>
      </w:pPr>
      <w:r>
        <w:t>Creates the GUI</w:t>
      </w:r>
    </w:p>
    <w:p w14:paraId="7AD1E73A" w14:textId="6FDFC7D1" w:rsidR="00541C83" w:rsidRDefault="00541C83" w:rsidP="00426DA9">
      <w:pPr>
        <w:pStyle w:val="ListParagraph"/>
        <w:numPr>
          <w:ilvl w:val="1"/>
          <w:numId w:val="1"/>
        </w:numPr>
      </w:pPr>
      <w:r>
        <w:t>Key event handler</w:t>
      </w:r>
    </w:p>
    <w:p w14:paraId="11BCA658" w14:textId="6F24A8A7" w:rsidR="00541C83" w:rsidRDefault="003A549F" w:rsidP="00541C83">
      <w:pPr>
        <w:pStyle w:val="ListParagraph"/>
        <w:numPr>
          <w:ilvl w:val="0"/>
          <w:numId w:val="1"/>
        </w:numPr>
      </w:pPr>
      <w:proofErr w:type="spellStart"/>
      <w:r>
        <w:t>sendPacRacer</w:t>
      </w:r>
      <w:proofErr w:type="spellEnd"/>
    </w:p>
    <w:p w14:paraId="49226DCA" w14:textId="0C60A600" w:rsidR="003A549F" w:rsidRDefault="003A549F" w:rsidP="003A549F">
      <w:pPr>
        <w:pStyle w:val="ListParagraph"/>
        <w:numPr>
          <w:ilvl w:val="1"/>
          <w:numId w:val="1"/>
        </w:numPr>
      </w:pPr>
      <w:r>
        <w:t xml:space="preserve">movement of the </w:t>
      </w:r>
      <w:proofErr w:type="spellStart"/>
      <w:r>
        <w:t>pacman</w:t>
      </w:r>
      <w:proofErr w:type="spellEnd"/>
    </w:p>
    <w:p w14:paraId="3DDB35B3" w14:textId="5742A798" w:rsidR="003A549F" w:rsidRDefault="003A549F" w:rsidP="003A549F">
      <w:pPr>
        <w:pStyle w:val="ListParagraph"/>
        <w:numPr>
          <w:ilvl w:val="0"/>
          <w:numId w:val="1"/>
        </w:numPr>
      </w:pPr>
      <w:r>
        <w:t>connect</w:t>
      </w:r>
    </w:p>
    <w:p w14:paraId="11A67736" w14:textId="53F9742F" w:rsidR="003A549F" w:rsidRDefault="00321428" w:rsidP="003A549F">
      <w:pPr>
        <w:pStyle w:val="ListParagraph"/>
        <w:numPr>
          <w:ilvl w:val="1"/>
          <w:numId w:val="1"/>
        </w:numPr>
      </w:pPr>
      <w:r>
        <w:t>connects to the server</w:t>
      </w:r>
    </w:p>
    <w:p w14:paraId="0CB5F42E" w14:textId="4355E4B9" w:rsidR="00321428" w:rsidRDefault="00321428" w:rsidP="003A549F">
      <w:pPr>
        <w:pStyle w:val="ListParagraph"/>
        <w:numPr>
          <w:ilvl w:val="1"/>
          <w:numId w:val="1"/>
        </w:numPr>
      </w:pPr>
      <w:r>
        <w:t xml:space="preserve">prints out “connected” when </w:t>
      </w:r>
      <w:r w:rsidR="001B4C0A">
        <w:t>successful</w:t>
      </w:r>
    </w:p>
    <w:p w14:paraId="636A7D22" w14:textId="2E28B402" w:rsidR="001B4C0A" w:rsidRDefault="00E50A23" w:rsidP="001B4C0A">
      <w:pPr>
        <w:pStyle w:val="ListParagraph"/>
        <w:numPr>
          <w:ilvl w:val="0"/>
          <w:numId w:val="1"/>
        </w:numPr>
      </w:pPr>
      <w:r>
        <w:t>handle</w:t>
      </w:r>
    </w:p>
    <w:p w14:paraId="79C869F3" w14:textId="20BDFF25" w:rsidR="00E50A23" w:rsidRDefault="0054169E" w:rsidP="00E50A23">
      <w:pPr>
        <w:pStyle w:val="ListParagraph"/>
        <w:numPr>
          <w:ilvl w:val="1"/>
          <w:numId w:val="1"/>
        </w:numPr>
      </w:pPr>
      <w:r>
        <w:t>button handler</w:t>
      </w:r>
    </w:p>
    <w:p w14:paraId="610A81D4" w14:textId="3B211A8B" w:rsidR="0054169E" w:rsidRDefault="0054169E" w:rsidP="0054169E">
      <w:pPr>
        <w:pStyle w:val="ListParagraph"/>
        <w:numPr>
          <w:ilvl w:val="0"/>
          <w:numId w:val="1"/>
        </w:numPr>
      </w:pPr>
      <w:proofErr w:type="spellStart"/>
      <w:r>
        <w:t>sendMessage</w:t>
      </w:r>
      <w:proofErr w:type="spellEnd"/>
    </w:p>
    <w:p w14:paraId="3699149A" w14:textId="30D709C7" w:rsidR="0054169E" w:rsidRDefault="00E0480B" w:rsidP="0054169E">
      <w:pPr>
        <w:pStyle w:val="ListParagraph"/>
        <w:numPr>
          <w:ilvl w:val="1"/>
          <w:numId w:val="1"/>
        </w:numPr>
      </w:pPr>
      <w:r>
        <w:t>operates the chat</w:t>
      </w:r>
    </w:p>
    <w:p w14:paraId="1C682723" w14:textId="0A3DC300" w:rsidR="00E0480B" w:rsidRDefault="00E0480B" w:rsidP="00E0480B">
      <w:pPr>
        <w:pStyle w:val="ListParagraph"/>
        <w:numPr>
          <w:ilvl w:val="0"/>
          <w:numId w:val="1"/>
        </w:numPr>
      </w:pPr>
      <w:r>
        <w:t xml:space="preserve">class </w:t>
      </w:r>
      <w:proofErr w:type="spellStart"/>
      <w:r>
        <w:t>ClientThread</w:t>
      </w:r>
      <w:proofErr w:type="spellEnd"/>
    </w:p>
    <w:p w14:paraId="717B5F39" w14:textId="40483A04" w:rsidR="00E0480B" w:rsidRDefault="00E0480B" w:rsidP="00E0480B">
      <w:pPr>
        <w:pStyle w:val="ListParagraph"/>
        <w:numPr>
          <w:ilvl w:val="1"/>
          <w:numId w:val="1"/>
        </w:numPr>
      </w:pPr>
      <w:r>
        <w:t>connects the client to the server</w:t>
      </w:r>
    </w:p>
    <w:p w14:paraId="7CA9018A" w14:textId="24450558" w:rsidR="00E0480B" w:rsidRDefault="006F315C" w:rsidP="00E0480B">
      <w:pPr>
        <w:pStyle w:val="ListParagraph"/>
        <w:numPr>
          <w:ilvl w:val="0"/>
          <w:numId w:val="1"/>
        </w:numPr>
      </w:pPr>
      <w:r>
        <w:t xml:space="preserve">class </w:t>
      </w:r>
      <w:proofErr w:type="spellStart"/>
      <w:r>
        <w:t>PacManMap</w:t>
      </w:r>
      <w:proofErr w:type="spellEnd"/>
    </w:p>
    <w:p w14:paraId="797A58A5" w14:textId="0274B3AB" w:rsidR="006F315C" w:rsidRDefault="000D49D9" w:rsidP="006F315C">
      <w:pPr>
        <w:pStyle w:val="ListParagraph"/>
        <w:numPr>
          <w:ilvl w:val="1"/>
          <w:numId w:val="1"/>
        </w:numPr>
      </w:pPr>
      <w:r>
        <w:t>sets the map as the background</w:t>
      </w:r>
    </w:p>
    <w:p w14:paraId="0D4CD915" w14:textId="3066B56E" w:rsidR="001C1D00" w:rsidRDefault="001C1D00" w:rsidP="006F315C">
      <w:pPr>
        <w:pStyle w:val="ListParagraph"/>
        <w:numPr>
          <w:ilvl w:val="1"/>
          <w:numId w:val="1"/>
        </w:numPr>
      </w:pPr>
      <w:r>
        <w:t>changes the map when 5 hearts are collected</w:t>
      </w:r>
    </w:p>
    <w:p w14:paraId="2E7A2ADD" w14:textId="2EF4F867" w:rsidR="001C1D00" w:rsidRDefault="001C1D00" w:rsidP="001C1D00">
      <w:pPr>
        <w:pStyle w:val="ListParagraph"/>
        <w:numPr>
          <w:ilvl w:val="0"/>
          <w:numId w:val="1"/>
        </w:numPr>
      </w:pPr>
      <w:r>
        <w:t xml:space="preserve">class </w:t>
      </w:r>
      <w:proofErr w:type="spellStart"/>
      <w:r>
        <w:t>PacmanRacer</w:t>
      </w:r>
      <w:proofErr w:type="spellEnd"/>
    </w:p>
    <w:p w14:paraId="63BF8AE7" w14:textId="10B89392" w:rsidR="001C1D00" w:rsidRDefault="00C25C95" w:rsidP="001C1D00">
      <w:pPr>
        <w:pStyle w:val="ListParagraph"/>
        <w:numPr>
          <w:ilvl w:val="1"/>
          <w:numId w:val="1"/>
        </w:numPr>
      </w:pPr>
      <w:r>
        <w:t xml:space="preserve">sends the position of the </w:t>
      </w:r>
      <w:proofErr w:type="spellStart"/>
      <w:r>
        <w:t>Pacman</w:t>
      </w:r>
      <w:proofErr w:type="spellEnd"/>
      <w:r>
        <w:t xml:space="preserve"> </w:t>
      </w:r>
    </w:p>
    <w:p w14:paraId="297FDE88" w14:textId="3F53331F" w:rsidR="00C25C95" w:rsidRDefault="00CC72A2" w:rsidP="001C1D00">
      <w:pPr>
        <w:pStyle w:val="ListParagraph"/>
        <w:numPr>
          <w:ilvl w:val="1"/>
          <w:numId w:val="1"/>
        </w:numPr>
      </w:pPr>
      <w:r>
        <w:t>creates collision</w:t>
      </w:r>
    </w:p>
    <w:p w14:paraId="38D584E9" w14:textId="5D725027" w:rsidR="00CC72A2" w:rsidRDefault="00AB3E79" w:rsidP="00CC72A2">
      <w:pPr>
        <w:pStyle w:val="ListParagraph"/>
        <w:numPr>
          <w:ilvl w:val="0"/>
          <w:numId w:val="1"/>
        </w:numPr>
      </w:pPr>
      <w:r>
        <w:t>rand</w:t>
      </w:r>
    </w:p>
    <w:p w14:paraId="2B59954C" w14:textId="595EC7FC" w:rsidR="00AB3E79" w:rsidRDefault="00AB3E79" w:rsidP="00AB3E79">
      <w:pPr>
        <w:pStyle w:val="ListParagraph"/>
        <w:numPr>
          <w:ilvl w:val="1"/>
          <w:numId w:val="1"/>
        </w:numPr>
      </w:pPr>
      <w:r>
        <w:t>puts the heart in a random position</w:t>
      </w:r>
    </w:p>
    <w:p w14:paraId="1C55D8D2" w14:textId="4AD2A647" w:rsidR="00AB3E79" w:rsidRDefault="001F26FE" w:rsidP="001F26FE">
      <w:pPr>
        <w:pStyle w:val="ListParagraph"/>
        <w:numPr>
          <w:ilvl w:val="0"/>
          <w:numId w:val="1"/>
        </w:numPr>
      </w:pPr>
      <w:proofErr w:type="spellStart"/>
      <w:r>
        <w:t>beriPos</w:t>
      </w:r>
      <w:proofErr w:type="spellEnd"/>
    </w:p>
    <w:p w14:paraId="0D395702" w14:textId="55645F90" w:rsidR="001F26FE" w:rsidRDefault="001F26FE" w:rsidP="001F26FE">
      <w:pPr>
        <w:pStyle w:val="ListParagraph"/>
        <w:numPr>
          <w:ilvl w:val="1"/>
          <w:numId w:val="1"/>
        </w:numPr>
      </w:pPr>
      <w:r>
        <w:t xml:space="preserve">sets the location of the </w:t>
      </w:r>
      <w:proofErr w:type="spellStart"/>
      <w:r>
        <w:t>RedBull</w:t>
      </w:r>
      <w:proofErr w:type="spellEnd"/>
    </w:p>
    <w:p w14:paraId="30DC8464" w14:textId="761CDC2D" w:rsidR="00DA3CF0" w:rsidRDefault="00A5009A" w:rsidP="00A5009A">
      <w:pPr>
        <w:pStyle w:val="ListParagraph"/>
        <w:numPr>
          <w:ilvl w:val="0"/>
          <w:numId w:val="1"/>
        </w:numPr>
      </w:pPr>
      <w:r>
        <w:t>multi</w:t>
      </w:r>
    </w:p>
    <w:p w14:paraId="7AA0E7A4" w14:textId="61C0C721" w:rsidR="00104845" w:rsidRDefault="00104845" w:rsidP="00104845">
      <w:pPr>
        <w:pStyle w:val="ListParagraph"/>
        <w:numPr>
          <w:ilvl w:val="1"/>
          <w:numId w:val="1"/>
        </w:numPr>
      </w:pPr>
      <w:r>
        <w:lastRenderedPageBreak/>
        <w:t xml:space="preserve">creates a dummy </w:t>
      </w:r>
      <w:proofErr w:type="spellStart"/>
      <w:r>
        <w:t>pacman</w:t>
      </w:r>
      <w:proofErr w:type="spellEnd"/>
      <w:r>
        <w:t xml:space="preserve"> to be displayed on screen as movement of the second player</w:t>
      </w:r>
    </w:p>
    <w:p w14:paraId="57A1E181" w14:textId="2332F44D" w:rsidR="005957CE" w:rsidRDefault="005E2355" w:rsidP="005957CE">
      <w:pPr>
        <w:pStyle w:val="ListParagraph"/>
        <w:numPr>
          <w:ilvl w:val="0"/>
          <w:numId w:val="1"/>
        </w:numPr>
      </w:pPr>
      <w:r>
        <w:t>Game file with Game class</w:t>
      </w:r>
    </w:p>
    <w:p w14:paraId="5E558E71" w14:textId="2AC34F24" w:rsidR="005E2355" w:rsidRDefault="005E2355" w:rsidP="005E2355">
      <w:pPr>
        <w:pStyle w:val="ListParagraph"/>
        <w:numPr>
          <w:ilvl w:val="1"/>
          <w:numId w:val="1"/>
        </w:numPr>
      </w:pPr>
      <w:r>
        <w:t>Creates GUI for the loading screen with 3 buttons</w:t>
      </w:r>
    </w:p>
    <w:p w14:paraId="5912D42D" w14:textId="67294324" w:rsidR="005E2355" w:rsidRDefault="005E2355" w:rsidP="005E2355">
      <w:pPr>
        <w:pStyle w:val="ListParagraph"/>
        <w:numPr>
          <w:ilvl w:val="1"/>
          <w:numId w:val="1"/>
        </w:numPr>
      </w:pPr>
      <w:r>
        <w:t>Creates a GUI for instructions for the game</w:t>
      </w:r>
    </w:p>
    <w:p w14:paraId="61F7CC3E" w14:textId="54E30753" w:rsidR="00244A8E" w:rsidRDefault="00244A8E" w:rsidP="00964C98">
      <w:pPr>
        <w:pStyle w:val="Heading1"/>
      </w:pPr>
    </w:p>
    <w:p w14:paraId="47CDFF85" w14:textId="77777777" w:rsidR="00244A8E" w:rsidRDefault="00244A8E" w:rsidP="00244A8E">
      <w:pPr>
        <w:pStyle w:val="Heading1"/>
      </w:pPr>
      <w:bookmarkStart w:id="6" w:name="_Toc102635891"/>
      <w:r>
        <w:t>Client GUI</w:t>
      </w:r>
      <w:bookmarkEnd w:id="6"/>
    </w:p>
    <w:p w14:paraId="52B965A9" w14:textId="0A34B4E7" w:rsidR="00D61421" w:rsidRPr="00D61421" w:rsidRDefault="00D61421" w:rsidP="00D61421">
      <w:proofErr w:type="spellStart"/>
      <w:r>
        <w:t>Lvl</w:t>
      </w:r>
      <w:proofErr w:type="spellEnd"/>
      <w:r>
        <w:t xml:space="preserve"> 1</w:t>
      </w:r>
      <w:r w:rsidR="007910BE">
        <w:t xml:space="preserve"> map</w:t>
      </w:r>
    </w:p>
    <w:p w14:paraId="66686EE8" w14:textId="77777777" w:rsidR="007910BE" w:rsidRDefault="00D61421" w:rsidP="00244A8E">
      <w:r>
        <w:rPr>
          <w:noProof/>
          <w:lang w:val="hr-HR" w:eastAsia="hr-HR"/>
        </w:rPr>
        <w:drawing>
          <wp:inline distT="0" distB="0" distL="0" distR="0" wp14:anchorId="1A4CEBB0" wp14:editId="726551E7">
            <wp:extent cx="5949950" cy="3333761"/>
            <wp:effectExtent l="0" t="0" r="0" b="0"/>
            <wp:docPr id="1" name="Picture 1" descr="A picture containing clock,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lock, several&#10;&#10;Description automatically generated"/>
                    <pic:cNvPicPr/>
                  </pic:nvPicPr>
                  <pic:blipFill>
                    <a:blip r:embed="rId7"/>
                    <a:stretch>
                      <a:fillRect/>
                    </a:stretch>
                  </pic:blipFill>
                  <pic:spPr>
                    <a:xfrm>
                      <a:off x="0" y="0"/>
                      <a:ext cx="5985117" cy="3353465"/>
                    </a:xfrm>
                    <a:prstGeom prst="rect">
                      <a:avLst/>
                    </a:prstGeom>
                  </pic:spPr>
                </pic:pic>
              </a:graphicData>
            </a:graphic>
          </wp:inline>
        </w:drawing>
      </w:r>
    </w:p>
    <w:p w14:paraId="31CEACFD" w14:textId="77777777" w:rsidR="00104845" w:rsidRDefault="00104845" w:rsidP="00244A8E"/>
    <w:p w14:paraId="05864BB3" w14:textId="77777777" w:rsidR="00104845" w:rsidRDefault="00104845" w:rsidP="00244A8E"/>
    <w:p w14:paraId="46B41D19" w14:textId="77777777" w:rsidR="00104845" w:rsidRDefault="00104845" w:rsidP="00244A8E"/>
    <w:p w14:paraId="04596668" w14:textId="77777777" w:rsidR="00104845" w:rsidRDefault="00104845" w:rsidP="00244A8E"/>
    <w:p w14:paraId="29484C75" w14:textId="77777777" w:rsidR="00104845" w:rsidRDefault="00104845" w:rsidP="00244A8E"/>
    <w:p w14:paraId="704E042A" w14:textId="77777777" w:rsidR="00104845" w:rsidRDefault="00104845" w:rsidP="00244A8E"/>
    <w:p w14:paraId="0C395481" w14:textId="77777777" w:rsidR="00104845" w:rsidRDefault="00104845" w:rsidP="00244A8E"/>
    <w:p w14:paraId="4DAC0605" w14:textId="77777777" w:rsidR="00104845" w:rsidRDefault="00104845" w:rsidP="00244A8E"/>
    <w:p w14:paraId="6BA43A2F" w14:textId="77777777" w:rsidR="00104845" w:rsidRDefault="00104845" w:rsidP="00244A8E"/>
    <w:p w14:paraId="6E94FA49" w14:textId="77777777" w:rsidR="00104845" w:rsidRDefault="00104845" w:rsidP="00244A8E"/>
    <w:p w14:paraId="54DCF233" w14:textId="77777777" w:rsidR="00104845" w:rsidRDefault="00104845" w:rsidP="00244A8E"/>
    <w:p w14:paraId="4AB24C54" w14:textId="77777777" w:rsidR="00104845" w:rsidRDefault="00104845" w:rsidP="00244A8E"/>
    <w:p w14:paraId="4906B08E" w14:textId="59D70EE3" w:rsidR="007910BE" w:rsidRDefault="007910BE" w:rsidP="00244A8E">
      <w:proofErr w:type="spellStart"/>
      <w:r>
        <w:t>Lvl</w:t>
      </w:r>
      <w:proofErr w:type="spellEnd"/>
      <w:r>
        <w:t xml:space="preserve"> 2 map</w:t>
      </w:r>
    </w:p>
    <w:p w14:paraId="0B3888DF" w14:textId="22424133" w:rsidR="00070A60" w:rsidRDefault="00D61421" w:rsidP="00244A8E">
      <w:r>
        <w:rPr>
          <w:noProof/>
          <w:lang w:val="hr-HR" w:eastAsia="hr-HR"/>
        </w:rPr>
        <w:drawing>
          <wp:inline distT="0" distB="0" distL="0" distR="0" wp14:anchorId="38FDE785" wp14:editId="202B6966">
            <wp:extent cx="5753100" cy="4563861"/>
            <wp:effectExtent l="0" t="0" r="0" b="8255"/>
            <wp:docPr id="2" name="Picture 2" descr="A picture containing wall, clock, black,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all, clock, black, orange&#10;&#10;Description automatically generated"/>
                    <pic:cNvPicPr/>
                  </pic:nvPicPr>
                  <pic:blipFill>
                    <a:blip r:embed="rId8"/>
                    <a:stretch>
                      <a:fillRect/>
                    </a:stretch>
                  </pic:blipFill>
                  <pic:spPr>
                    <a:xfrm>
                      <a:off x="0" y="0"/>
                      <a:ext cx="5766068" cy="4574148"/>
                    </a:xfrm>
                    <a:prstGeom prst="rect">
                      <a:avLst/>
                    </a:prstGeom>
                  </pic:spPr>
                </pic:pic>
              </a:graphicData>
            </a:graphic>
          </wp:inline>
        </w:drawing>
      </w:r>
    </w:p>
    <w:p w14:paraId="12E77BED" w14:textId="77777777" w:rsidR="00244A8E" w:rsidRDefault="00244A8E" w:rsidP="00244A8E"/>
    <w:p w14:paraId="5589ED51" w14:textId="77777777" w:rsidR="0040478D" w:rsidRDefault="00070A60" w:rsidP="00244A8E">
      <w:pPr>
        <w:pStyle w:val="Heading1"/>
      </w:pPr>
      <w:r>
        <w:br w:type="page"/>
      </w:r>
      <w:bookmarkStart w:id="7" w:name="_Toc102635892"/>
      <w:r w:rsidR="00756DC8">
        <w:lastRenderedPageBreak/>
        <w:t xml:space="preserve">Networking connections &amp; </w:t>
      </w:r>
      <w:r w:rsidR="00244A8E">
        <w:t>Protocols</w:t>
      </w:r>
      <w:bookmarkEnd w:id="7"/>
    </w:p>
    <w:p w14:paraId="15A92F08" w14:textId="77777777" w:rsidR="00CF0867" w:rsidRDefault="00756DC8" w:rsidP="0040478D">
      <w:r>
        <w:t>Client connection to server</w:t>
      </w:r>
      <w:r w:rsidR="00CF0867">
        <w:t>:</w:t>
      </w:r>
      <w:r w:rsidR="00CF0867">
        <w:tab/>
      </w:r>
    </w:p>
    <w:p w14:paraId="27621B70" w14:textId="167DF890" w:rsidR="003027DE" w:rsidRDefault="00C04C8D" w:rsidP="0040478D">
      <w:pPr>
        <w:rPr>
          <w:iCs/>
        </w:rPr>
      </w:pPr>
      <w:r>
        <w:rPr>
          <w:iCs/>
        </w:rPr>
        <w:t>1. Run the server</w:t>
      </w:r>
    </w:p>
    <w:p w14:paraId="5BF530C7" w14:textId="09C65486" w:rsidR="00C04C8D" w:rsidRDefault="00C04C8D" w:rsidP="0040478D">
      <w:pPr>
        <w:rPr>
          <w:iCs/>
        </w:rPr>
      </w:pPr>
      <w:r>
        <w:rPr>
          <w:iCs/>
        </w:rPr>
        <w:t xml:space="preserve">2. </w:t>
      </w:r>
      <w:proofErr w:type="gramStart"/>
      <w:r w:rsidR="00C84C29">
        <w:rPr>
          <w:iCs/>
        </w:rPr>
        <w:t>run</w:t>
      </w:r>
      <w:proofErr w:type="gramEnd"/>
      <w:r w:rsidR="00C84C29">
        <w:rPr>
          <w:iCs/>
        </w:rPr>
        <w:t xml:space="preserve"> 2 clients</w:t>
      </w:r>
      <w:r w:rsidR="00CF06C2">
        <w:rPr>
          <w:iCs/>
        </w:rPr>
        <w:t xml:space="preserve"> (or run the compound in the </w:t>
      </w:r>
      <w:r w:rsidR="00277D2C">
        <w:rPr>
          <w:iCs/>
        </w:rPr>
        <w:t>Run and Debug section</w:t>
      </w:r>
      <w:r w:rsidR="00FF064C">
        <w:rPr>
          <w:iCs/>
        </w:rPr>
        <w:t>,</w:t>
      </w:r>
      <w:r w:rsidR="00547D79">
        <w:rPr>
          <w:iCs/>
        </w:rPr>
        <w:t xml:space="preserve"> this will run the server and 2 clients by itself</w:t>
      </w:r>
      <w:bookmarkStart w:id="8" w:name="_GoBack"/>
      <w:bookmarkEnd w:id="8"/>
      <w:r w:rsidR="00CF06C2">
        <w:rPr>
          <w:iCs/>
        </w:rPr>
        <w:t>)</w:t>
      </w:r>
    </w:p>
    <w:p w14:paraId="5F201A1E" w14:textId="77777777" w:rsidR="00CF0867" w:rsidRDefault="00C84C29" w:rsidP="0040478D">
      <w:pPr>
        <w:rPr>
          <w:iCs/>
        </w:rPr>
      </w:pPr>
      <w:r>
        <w:rPr>
          <w:iCs/>
        </w:rPr>
        <w:t xml:space="preserve">3. </w:t>
      </w:r>
      <w:proofErr w:type="gramStart"/>
      <w:r>
        <w:rPr>
          <w:iCs/>
        </w:rPr>
        <w:t>press</w:t>
      </w:r>
      <w:proofErr w:type="gramEnd"/>
      <w:r>
        <w:rPr>
          <w:iCs/>
        </w:rPr>
        <w:t xml:space="preserve"> “ctrl” to enable ch</w:t>
      </w:r>
      <w:r w:rsidR="00CF0867">
        <w:rPr>
          <w:iCs/>
        </w:rPr>
        <w:t xml:space="preserve">at and create a </w:t>
      </w:r>
      <w:r>
        <w:rPr>
          <w:iCs/>
        </w:rPr>
        <w:t>connection</w:t>
      </w:r>
    </w:p>
    <w:p w14:paraId="55BE5024" w14:textId="6D96D6E0" w:rsidR="00C84C29" w:rsidRDefault="00C84C29" w:rsidP="0040478D">
      <w:pPr>
        <w:rPr>
          <w:iCs/>
        </w:rPr>
      </w:pPr>
      <w:r>
        <w:rPr>
          <w:iCs/>
        </w:rPr>
        <w:t xml:space="preserve">4. </w:t>
      </w:r>
      <w:proofErr w:type="gramStart"/>
      <w:r w:rsidR="005739A3">
        <w:rPr>
          <w:iCs/>
        </w:rPr>
        <w:t>the</w:t>
      </w:r>
      <w:proofErr w:type="gramEnd"/>
      <w:r w:rsidR="005739A3">
        <w:rPr>
          <w:iCs/>
        </w:rPr>
        <w:t xml:space="preserve"> client writes their name and clicks connect</w:t>
      </w:r>
    </w:p>
    <w:p w14:paraId="2822412D" w14:textId="74EBBEED" w:rsidR="00C013CE" w:rsidRPr="0016485A" w:rsidRDefault="005739A3" w:rsidP="0040478D">
      <w:pPr>
        <w:rPr>
          <w:iCs/>
        </w:rPr>
      </w:pPr>
      <w:r>
        <w:rPr>
          <w:iCs/>
        </w:rPr>
        <w:t xml:space="preserve">5. </w:t>
      </w:r>
      <w:proofErr w:type="gramStart"/>
      <w:r w:rsidR="00C013CE">
        <w:rPr>
          <w:iCs/>
        </w:rPr>
        <w:t>press</w:t>
      </w:r>
      <w:proofErr w:type="gramEnd"/>
      <w:r w:rsidR="00C013CE">
        <w:rPr>
          <w:iCs/>
        </w:rPr>
        <w:t xml:space="preserve"> the letter “K” to create a connection</w:t>
      </w:r>
    </w:p>
    <w:p w14:paraId="79C35773" w14:textId="75F0DE07" w:rsidR="00493EC0" w:rsidRDefault="003027DE" w:rsidP="0040478D">
      <w:r>
        <w:t>Port number(s):</w:t>
      </w:r>
      <w:r>
        <w:tab/>
      </w:r>
      <w:r w:rsidR="00594698">
        <w:t>32002</w:t>
      </w:r>
    </w:p>
    <w:p w14:paraId="2B02DFF3" w14:textId="77777777" w:rsidR="00490284" w:rsidRDefault="00490284" w:rsidP="0040478D"/>
    <w:p w14:paraId="1578A5FF" w14:textId="27954304" w:rsidR="003027DE" w:rsidRDefault="003027DE" w:rsidP="003027DE">
      <w:pPr>
        <w:pStyle w:val="Heading1"/>
      </w:pPr>
      <w:bookmarkStart w:id="9" w:name="_Toc102635893"/>
      <w:r>
        <w:t>Data used</w:t>
      </w:r>
      <w:bookmarkEnd w:id="9"/>
    </w:p>
    <w:p w14:paraId="66D92D7E" w14:textId="6847E2ED" w:rsidR="00240144" w:rsidRDefault="00240144" w:rsidP="003027DE">
      <w:pPr>
        <w:rPr>
          <w:iCs/>
        </w:rPr>
      </w:pPr>
      <w:r>
        <w:rPr>
          <w:iCs/>
        </w:rPr>
        <w:t xml:space="preserve">File 1: </w:t>
      </w:r>
      <w:r w:rsidR="00355058">
        <w:rPr>
          <w:iCs/>
        </w:rPr>
        <w:t>Game.java – a file which initializes the loading screen with buttons to start, exit, and get instructions</w:t>
      </w:r>
    </w:p>
    <w:p w14:paraId="3CFCFFC7" w14:textId="0255AE93" w:rsidR="00355058" w:rsidRDefault="00355058" w:rsidP="003027DE">
      <w:pPr>
        <w:rPr>
          <w:iCs/>
        </w:rPr>
      </w:pPr>
      <w:r>
        <w:rPr>
          <w:iCs/>
        </w:rPr>
        <w:t>File 2: Game2DSTARTER – holds all code necessary to run the game</w:t>
      </w:r>
    </w:p>
    <w:p w14:paraId="6E9A2F5C" w14:textId="668ECE92" w:rsidR="00D737E8" w:rsidRDefault="00F16414" w:rsidP="003027DE">
      <w:r>
        <w:rPr>
          <w:iCs/>
        </w:rPr>
        <w:t>For connection, the port number 32002 is used</w:t>
      </w:r>
    </w:p>
    <w:sectPr w:rsidR="00D737E8" w:rsidSect="00E77916">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352A87" w14:textId="77777777" w:rsidR="00092F2A" w:rsidRDefault="00092F2A">
      <w:pPr>
        <w:spacing w:after="0"/>
      </w:pPr>
      <w:r>
        <w:separator/>
      </w:r>
    </w:p>
  </w:endnote>
  <w:endnote w:type="continuationSeparator" w:id="0">
    <w:p w14:paraId="6F549AF2" w14:textId="77777777" w:rsidR="00092F2A" w:rsidRDefault="00092F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Charlemagne Std Bold">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4948" w:type="pct"/>
      <w:tblLook w:val="04A0" w:firstRow="1" w:lastRow="0" w:firstColumn="1" w:lastColumn="0" w:noHBand="0" w:noVBand="1"/>
    </w:tblPr>
    <w:tblGrid>
      <w:gridCol w:w="3529"/>
      <w:gridCol w:w="1493"/>
      <w:gridCol w:w="3528"/>
    </w:tblGrid>
    <w:tr w:rsidR="0091235C" w14:paraId="57A900F3" w14:textId="77777777">
      <w:trPr>
        <w:trHeight w:val="151"/>
      </w:trPr>
      <w:tc>
        <w:tcPr>
          <w:tcW w:w="2064" w:type="pct"/>
          <w:tcBorders>
            <w:bottom w:val="single" w:sz="4" w:space="0" w:color="4F81BD" w:themeColor="accent1"/>
          </w:tcBorders>
        </w:tcPr>
        <w:p w14:paraId="12333555" w14:textId="77777777" w:rsidR="0091235C" w:rsidRDefault="0091235C">
          <w:pPr>
            <w:pStyle w:val="Header"/>
            <w:rPr>
              <w:rFonts w:asciiTheme="majorHAnsi" w:eastAsiaTheme="majorEastAsia" w:hAnsiTheme="majorHAnsi" w:cstheme="majorBidi"/>
              <w:b/>
              <w:bCs/>
            </w:rPr>
          </w:pPr>
        </w:p>
      </w:tc>
      <w:tc>
        <w:tcPr>
          <w:tcW w:w="873" w:type="pct"/>
          <w:vMerge w:val="restart"/>
          <w:noWrap/>
          <w:vAlign w:val="center"/>
        </w:tcPr>
        <w:p w14:paraId="5191B925" w14:textId="77777777" w:rsidR="0091235C" w:rsidRDefault="0091235C" w:rsidP="00CB74F9">
          <w:pPr>
            <w:pStyle w:val="NoSpacing"/>
            <w:jc w:val="center"/>
            <w:rPr>
              <w:rFonts w:asciiTheme="majorHAnsi" w:eastAsiaTheme="majorEastAsia" w:hAnsiTheme="majorHAnsi" w:cstheme="majorBidi"/>
            </w:rPr>
          </w:pPr>
          <w:r>
            <w:rPr>
              <w:rFonts w:asciiTheme="majorHAnsi" w:eastAsiaTheme="majorEastAsia" w:hAnsiTheme="majorHAnsi" w:cstheme="majorBidi"/>
              <w:b/>
              <w:bCs/>
            </w:rPr>
            <w:t xml:space="preserve">Page </w:t>
          </w:r>
          <w:r w:rsidR="00195D81">
            <w:fldChar w:fldCharType="begin"/>
          </w:r>
          <w:r w:rsidR="00195D81">
            <w:instrText xml:space="preserve"> PAGE  \* MERGEFORMAT </w:instrText>
          </w:r>
          <w:r w:rsidR="00195D81">
            <w:fldChar w:fldCharType="separate"/>
          </w:r>
          <w:r w:rsidR="00547D79" w:rsidRPr="00547D79">
            <w:rPr>
              <w:rFonts w:asciiTheme="majorHAnsi" w:eastAsiaTheme="majorEastAsia" w:hAnsiTheme="majorHAnsi" w:cstheme="majorBidi"/>
              <w:b/>
              <w:bCs/>
              <w:noProof/>
            </w:rPr>
            <w:t>7</w:t>
          </w:r>
          <w:r w:rsidR="00195D81">
            <w:rPr>
              <w:rFonts w:asciiTheme="majorHAnsi" w:eastAsiaTheme="majorEastAsia" w:hAnsiTheme="majorHAnsi" w:cstheme="majorBidi"/>
              <w:b/>
              <w:bCs/>
              <w:noProof/>
            </w:rPr>
            <w:fldChar w:fldCharType="end"/>
          </w:r>
          <w:r>
            <w:rPr>
              <w:rFonts w:asciiTheme="majorHAnsi" w:eastAsiaTheme="majorEastAsia" w:hAnsiTheme="majorHAnsi" w:cstheme="majorBidi"/>
              <w:b/>
              <w:bCs/>
              <w:noProof/>
            </w:rPr>
            <w:t xml:space="preserve"> of </w:t>
          </w:r>
          <w:fldSimple w:instr=" NUMPAGES  \* MERGEFORMAT ">
            <w:r w:rsidR="00547D79" w:rsidRPr="00547D79">
              <w:rPr>
                <w:rFonts w:asciiTheme="majorHAnsi" w:eastAsiaTheme="majorEastAsia" w:hAnsiTheme="majorHAnsi" w:cstheme="majorBidi"/>
                <w:b/>
                <w:bCs/>
                <w:noProof/>
              </w:rPr>
              <w:t>7</w:t>
            </w:r>
          </w:fldSimple>
        </w:p>
      </w:tc>
      <w:tc>
        <w:tcPr>
          <w:tcW w:w="2063" w:type="pct"/>
          <w:tcBorders>
            <w:bottom w:val="single" w:sz="4" w:space="0" w:color="4F81BD" w:themeColor="accent1"/>
          </w:tcBorders>
        </w:tcPr>
        <w:p w14:paraId="5E78B447" w14:textId="77777777" w:rsidR="0091235C" w:rsidRDefault="0091235C">
          <w:pPr>
            <w:pStyle w:val="Header"/>
            <w:rPr>
              <w:rFonts w:asciiTheme="majorHAnsi" w:eastAsiaTheme="majorEastAsia" w:hAnsiTheme="majorHAnsi" w:cstheme="majorBidi"/>
              <w:b/>
              <w:bCs/>
            </w:rPr>
          </w:pPr>
        </w:p>
      </w:tc>
    </w:tr>
    <w:tr w:rsidR="0091235C" w14:paraId="2BDC5A33" w14:textId="77777777">
      <w:trPr>
        <w:trHeight w:val="150"/>
      </w:trPr>
      <w:tc>
        <w:tcPr>
          <w:tcW w:w="2064" w:type="pct"/>
          <w:tcBorders>
            <w:top w:val="single" w:sz="4" w:space="0" w:color="4F81BD" w:themeColor="accent1"/>
          </w:tcBorders>
        </w:tcPr>
        <w:p w14:paraId="09965F78" w14:textId="77777777" w:rsidR="0091235C" w:rsidRDefault="0091235C">
          <w:pPr>
            <w:pStyle w:val="Header"/>
            <w:rPr>
              <w:rFonts w:asciiTheme="majorHAnsi" w:eastAsiaTheme="majorEastAsia" w:hAnsiTheme="majorHAnsi" w:cstheme="majorBidi"/>
              <w:b/>
              <w:bCs/>
            </w:rPr>
          </w:pPr>
        </w:p>
      </w:tc>
      <w:tc>
        <w:tcPr>
          <w:tcW w:w="873" w:type="pct"/>
          <w:vMerge/>
        </w:tcPr>
        <w:p w14:paraId="68D9355D" w14:textId="77777777" w:rsidR="0091235C" w:rsidRDefault="0091235C">
          <w:pPr>
            <w:pStyle w:val="Header"/>
            <w:jc w:val="center"/>
            <w:rPr>
              <w:rFonts w:asciiTheme="majorHAnsi" w:eastAsiaTheme="majorEastAsia" w:hAnsiTheme="majorHAnsi" w:cstheme="majorBidi"/>
              <w:b/>
              <w:bCs/>
            </w:rPr>
          </w:pPr>
        </w:p>
      </w:tc>
      <w:tc>
        <w:tcPr>
          <w:tcW w:w="2063" w:type="pct"/>
          <w:tcBorders>
            <w:top w:val="single" w:sz="4" w:space="0" w:color="4F81BD" w:themeColor="accent1"/>
          </w:tcBorders>
        </w:tcPr>
        <w:p w14:paraId="6FE12885" w14:textId="77777777" w:rsidR="0091235C" w:rsidRDefault="0091235C">
          <w:pPr>
            <w:pStyle w:val="Header"/>
            <w:rPr>
              <w:rFonts w:asciiTheme="majorHAnsi" w:eastAsiaTheme="majorEastAsia" w:hAnsiTheme="majorHAnsi" w:cstheme="majorBidi"/>
              <w:b/>
              <w:bCs/>
            </w:rPr>
          </w:pPr>
        </w:p>
      </w:tc>
    </w:tr>
  </w:tbl>
  <w:p w14:paraId="3F7D0EF3" w14:textId="77777777" w:rsidR="0091235C" w:rsidRDefault="009123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38E63D" w14:textId="77777777" w:rsidR="00092F2A" w:rsidRDefault="00092F2A">
      <w:pPr>
        <w:spacing w:after="0"/>
      </w:pPr>
      <w:r>
        <w:separator/>
      </w:r>
    </w:p>
  </w:footnote>
  <w:footnote w:type="continuationSeparator" w:id="0">
    <w:p w14:paraId="2E114909" w14:textId="77777777" w:rsidR="00092F2A" w:rsidRDefault="00092F2A">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88AD73" w14:textId="1FA18B2C" w:rsidR="0091235C" w:rsidRPr="00E77916" w:rsidRDefault="003367E5" w:rsidP="003367E5">
    <w:pPr>
      <w:pStyle w:val="Header"/>
      <w:pBdr>
        <w:bottom w:val="double" w:sz="4" w:space="1" w:color="auto"/>
      </w:pBdr>
      <w:jc w:val="center"/>
      <w:rPr>
        <w:rFonts w:ascii="Charlemagne Std Bold" w:hAnsi="Charlemagne Std Bold"/>
        <w:sz w:val="32"/>
      </w:rPr>
    </w:pPr>
    <w:r>
      <w:rPr>
        <w:rFonts w:ascii="Charlemagne Std Bold" w:hAnsi="Charlemagne Std Bold"/>
        <w:sz w:val="32"/>
      </w:rPr>
      <w:t>PACMAN</w:t>
    </w:r>
    <w:r w:rsidR="0091235C">
      <w:rPr>
        <w:rFonts w:ascii="Charlemagne Std Bold" w:hAnsi="Charlemagne Std Bold"/>
        <w:sz w:val="32"/>
      </w:rPr>
      <w:t xml:space="preserve"> Document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3F4610"/>
    <w:multiLevelType w:val="hybridMultilevel"/>
    <w:tmpl w:val="18AAA9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tjAyMDY2t7QwNDdS0lEKTi0uzszPAykwrAUAIa/uYCwAAAA="/>
  </w:docVars>
  <w:rsids>
    <w:rsidRoot w:val="0022521D"/>
    <w:rsid w:val="00011AB0"/>
    <w:rsid w:val="00070A60"/>
    <w:rsid w:val="00092F2A"/>
    <w:rsid w:val="000C62C7"/>
    <w:rsid w:val="000D49D9"/>
    <w:rsid w:val="000E5AE6"/>
    <w:rsid w:val="000F476E"/>
    <w:rsid w:val="00104845"/>
    <w:rsid w:val="001127F0"/>
    <w:rsid w:val="00136C0E"/>
    <w:rsid w:val="00137DE2"/>
    <w:rsid w:val="0016485A"/>
    <w:rsid w:val="00166890"/>
    <w:rsid w:val="00167736"/>
    <w:rsid w:val="00195D81"/>
    <w:rsid w:val="001B413F"/>
    <w:rsid w:val="001B4B05"/>
    <w:rsid w:val="001B4C0A"/>
    <w:rsid w:val="001C1D00"/>
    <w:rsid w:val="001F26FE"/>
    <w:rsid w:val="0022521D"/>
    <w:rsid w:val="00240144"/>
    <w:rsid w:val="00240BB1"/>
    <w:rsid w:val="00244A8E"/>
    <w:rsid w:val="00271E12"/>
    <w:rsid w:val="00277D2C"/>
    <w:rsid w:val="0028469A"/>
    <w:rsid w:val="00296E8A"/>
    <w:rsid w:val="002D0810"/>
    <w:rsid w:val="002E60E1"/>
    <w:rsid w:val="003027DE"/>
    <w:rsid w:val="00321428"/>
    <w:rsid w:val="00326C89"/>
    <w:rsid w:val="003367E5"/>
    <w:rsid w:val="00355058"/>
    <w:rsid w:val="00357490"/>
    <w:rsid w:val="00376A98"/>
    <w:rsid w:val="003938B4"/>
    <w:rsid w:val="003A549F"/>
    <w:rsid w:val="003C5B60"/>
    <w:rsid w:val="0040478D"/>
    <w:rsid w:val="00412D78"/>
    <w:rsid w:val="004237AE"/>
    <w:rsid w:val="00426DA9"/>
    <w:rsid w:val="004364A6"/>
    <w:rsid w:val="00442EB7"/>
    <w:rsid w:val="00466F77"/>
    <w:rsid w:val="00485E0C"/>
    <w:rsid w:val="00490284"/>
    <w:rsid w:val="0049232A"/>
    <w:rsid w:val="00492894"/>
    <w:rsid w:val="00493EC0"/>
    <w:rsid w:val="00497647"/>
    <w:rsid w:val="005047BF"/>
    <w:rsid w:val="00511391"/>
    <w:rsid w:val="0054169E"/>
    <w:rsid w:val="00541C83"/>
    <w:rsid w:val="00547D79"/>
    <w:rsid w:val="0056020B"/>
    <w:rsid w:val="005674ED"/>
    <w:rsid w:val="005739A3"/>
    <w:rsid w:val="00594698"/>
    <w:rsid w:val="005957CE"/>
    <w:rsid w:val="005E2355"/>
    <w:rsid w:val="00602F24"/>
    <w:rsid w:val="00606946"/>
    <w:rsid w:val="00623C73"/>
    <w:rsid w:val="00674B95"/>
    <w:rsid w:val="00683971"/>
    <w:rsid w:val="006D1532"/>
    <w:rsid w:val="006F315C"/>
    <w:rsid w:val="00714900"/>
    <w:rsid w:val="00756DC8"/>
    <w:rsid w:val="00774701"/>
    <w:rsid w:val="00786194"/>
    <w:rsid w:val="007910BE"/>
    <w:rsid w:val="007B1C03"/>
    <w:rsid w:val="007E4FFB"/>
    <w:rsid w:val="00861034"/>
    <w:rsid w:val="008A09FA"/>
    <w:rsid w:val="008E17D4"/>
    <w:rsid w:val="0091235C"/>
    <w:rsid w:val="009355E3"/>
    <w:rsid w:val="0094331F"/>
    <w:rsid w:val="00964C98"/>
    <w:rsid w:val="0097306F"/>
    <w:rsid w:val="009A7C8D"/>
    <w:rsid w:val="00A01E1C"/>
    <w:rsid w:val="00A037EF"/>
    <w:rsid w:val="00A14675"/>
    <w:rsid w:val="00A460A2"/>
    <w:rsid w:val="00A5009A"/>
    <w:rsid w:val="00A70626"/>
    <w:rsid w:val="00AB28F0"/>
    <w:rsid w:val="00AB3E79"/>
    <w:rsid w:val="00AD75C0"/>
    <w:rsid w:val="00AF56BB"/>
    <w:rsid w:val="00B15448"/>
    <w:rsid w:val="00B222D3"/>
    <w:rsid w:val="00B34B94"/>
    <w:rsid w:val="00B67A19"/>
    <w:rsid w:val="00B94403"/>
    <w:rsid w:val="00BD2E3F"/>
    <w:rsid w:val="00C013CE"/>
    <w:rsid w:val="00C02B21"/>
    <w:rsid w:val="00C04C8D"/>
    <w:rsid w:val="00C05A2C"/>
    <w:rsid w:val="00C07242"/>
    <w:rsid w:val="00C124DE"/>
    <w:rsid w:val="00C25C95"/>
    <w:rsid w:val="00C470A4"/>
    <w:rsid w:val="00C53A43"/>
    <w:rsid w:val="00C71F31"/>
    <w:rsid w:val="00C817CE"/>
    <w:rsid w:val="00C84C29"/>
    <w:rsid w:val="00C87A8F"/>
    <w:rsid w:val="00CB44C5"/>
    <w:rsid w:val="00CB74F9"/>
    <w:rsid w:val="00CC1934"/>
    <w:rsid w:val="00CC72A2"/>
    <w:rsid w:val="00CE0C70"/>
    <w:rsid w:val="00CF06C2"/>
    <w:rsid w:val="00CF0867"/>
    <w:rsid w:val="00D01398"/>
    <w:rsid w:val="00D2188B"/>
    <w:rsid w:val="00D23D6A"/>
    <w:rsid w:val="00D25131"/>
    <w:rsid w:val="00D529C1"/>
    <w:rsid w:val="00D61421"/>
    <w:rsid w:val="00D737E8"/>
    <w:rsid w:val="00D8360A"/>
    <w:rsid w:val="00D86482"/>
    <w:rsid w:val="00DA3CF0"/>
    <w:rsid w:val="00DB3F69"/>
    <w:rsid w:val="00DE2100"/>
    <w:rsid w:val="00DE3AF9"/>
    <w:rsid w:val="00DF6F1E"/>
    <w:rsid w:val="00E0480B"/>
    <w:rsid w:val="00E11298"/>
    <w:rsid w:val="00E50A23"/>
    <w:rsid w:val="00E51571"/>
    <w:rsid w:val="00E7481A"/>
    <w:rsid w:val="00E77916"/>
    <w:rsid w:val="00E91E07"/>
    <w:rsid w:val="00ED51E4"/>
    <w:rsid w:val="00F05534"/>
    <w:rsid w:val="00F06A35"/>
    <w:rsid w:val="00F11FBD"/>
    <w:rsid w:val="00F16414"/>
    <w:rsid w:val="00F53D33"/>
    <w:rsid w:val="00F81906"/>
    <w:rsid w:val="00FC3C50"/>
    <w:rsid w:val="00FF064C"/>
    <w:rsid w:val="00FF18F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28766DE"/>
  <w15:docId w15:val="{2C8D2312-DB94-4BEF-8C4E-692775383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0A9C"/>
  </w:style>
  <w:style w:type="paragraph" w:styleId="Heading1">
    <w:name w:val="heading 1"/>
    <w:basedOn w:val="Normal"/>
    <w:next w:val="Normal"/>
    <w:link w:val="Heading1Char"/>
    <w:uiPriority w:val="9"/>
    <w:qFormat/>
    <w:rsid w:val="00E7791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E7791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0724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916"/>
    <w:pPr>
      <w:tabs>
        <w:tab w:val="center" w:pos="4320"/>
        <w:tab w:val="right" w:pos="8640"/>
      </w:tabs>
      <w:spacing w:after="0"/>
    </w:pPr>
  </w:style>
  <w:style w:type="character" w:customStyle="1" w:styleId="HeaderChar">
    <w:name w:val="Header Char"/>
    <w:basedOn w:val="DefaultParagraphFont"/>
    <w:link w:val="Header"/>
    <w:uiPriority w:val="99"/>
    <w:rsid w:val="00E77916"/>
  </w:style>
  <w:style w:type="paragraph" w:styleId="Footer">
    <w:name w:val="footer"/>
    <w:basedOn w:val="Normal"/>
    <w:link w:val="FooterChar"/>
    <w:uiPriority w:val="99"/>
    <w:unhideWhenUsed/>
    <w:rsid w:val="00E77916"/>
    <w:pPr>
      <w:tabs>
        <w:tab w:val="center" w:pos="4320"/>
        <w:tab w:val="right" w:pos="8640"/>
      </w:tabs>
      <w:spacing w:after="0"/>
    </w:pPr>
  </w:style>
  <w:style w:type="character" w:customStyle="1" w:styleId="FooterChar">
    <w:name w:val="Footer Char"/>
    <w:basedOn w:val="DefaultParagraphFont"/>
    <w:link w:val="Footer"/>
    <w:uiPriority w:val="99"/>
    <w:rsid w:val="00E77916"/>
  </w:style>
  <w:style w:type="paragraph" w:styleId="NoSpacing">
    <w:name w:val="No Spacing"/>
    <w:link w:val="NoSpacingChar"/>
    <w:uiPriority w:val="1"/>
    <w:qFormat/>
    <w:rsid w:val="00E77916"/>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E77916"/>
    <w:rPr>
      <w:rFonts w:eastAsiaTheme="minorEastAsia"/>
      <w:sz w:val="22"/>
      <w:szCs w:val="22"/>
      <w:lang w:eastAsia="ja-JP"/>
    </w:rPr>
  </w:style>
  <w:style w:type="character" w:customStyle="1" w:styleId="Heading1Char">
    <w:name w:val="Heading 1 Char"/>
    <w:basedOn w:val="DefaultParagraphFont"/>
    <w:link w:val="Heading1"/>
    <w:uiPriority w:val="9"/>
    <w:rsid w:val="00E77916"/>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E77916"/>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semiHidden/>
    <w:unhideWhenUsed/>
    <w:rsid w:val="00C53A43"/>
    <w:rPr>
      <w:color w:val="0000FF" w:themeColor="hyperlink"/>
      <w:u w:val="single"/>
    </w:rPr>
  </w:style>
  <w:style w:type="table" w:styleId="TableGrid">
    <w:name w:val="Table Grid"/>
    <w:basedOn w:val="TableNormal"/>
    <w:uiPriority w:val="59"/>
    <w:rsid w:val="00C53A43"/>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244A8E"/>
    <w:pPr>
      <w:ind w:left="720"/>
      <w:contextualSpacing/>
    </w:pPr>
  </w:style>
  <w:style w:type="character" w:customStyle="1" w:styleId="Heading3Char">
    <w:name w:val="Heading 3 Char"/>
    <w:basedOn w:val="DefaultParagraphFont"/>
    <w:link w:val="Heading3"/>
    <w:uiPriority w:val="9"/>
    <w:semiHidden/>
    <w:rsid w:val="00C07242"/>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B15448"/>
    <w:pPr>
      <w:spacing w:before="120" w:after="0"/>
    </w:pPr>
    <w:rPr>
      <w:b/>
      <w:sz w:val="22"/>
      <w:szCs w:val="22"/>
    </w:rPr>
  </w:style>
  <w:style w:type="paragraph" w:styleId="TOC2">
    <w:name w:val="toc 2"/>
    <w:basedOn w:val="Normal"/>
    <w:next w:val="Normal"/>
    <w:autoRedefine/>
    <w:uiPriority w:val="39"/>
    <w:unhideWhenUsed/>
    <w:rsid w:val="00B15448"/>
    <w:pPr>
      <w:spacing w:after="0"/>
      <w:ind w:left="240"/>
    </w:pPr>
    <w:rPr>
      <w:i/>
      <w:sz w:val="22"/>
      <w:szCs w:val="22"/>
    </w:rPr>
  </w:style>
  <w:style w:type="paragraph" w:styleId="TOC3">
    <w:name w:val="toc 3"/>
    <w:basedOn w:val="Normal"/>
    <w:next w:val="Normal"/>
    <w:autoRedefine/>
    <w:uiPriority w:val="39"/>
    <w:semiHidden/>
    <w:unhideWhenUsed/>
    <w:rsid w:val="00B15448"/>
    <w:pPr>
      <w:spacing w:after="0"/>
      <w:ind w:left="480"/>
    </w:pPr>
    <w:rPr>
      <w:sz w:val="22"/>
      <w:szCs w:val="22"/>
    </w:rPr>
  </w:style>
  <w:style w:type="paragraph" w:styleId="TOC4">
    <w:name w:val="toc 4"/>
    <w:basedOn w:val="Normal"/>
    <w:next w:val="Normal"/>
    <w:autoRedefine/>
    <w:uiPriority w:val="39"/>
    <w:semiHidden/>
    <w:unhideWhenUsed/>
    <w:rsid w:val="00B15448"/>
    <w:pPr>
      <w:spacing w:after="0"/>
      <w:ind w:left="720"/>
    </w:pPr>
    <w:rPr>
      <w:sz w:val="20"/>
      <w:szCs w:val="20"/>
    </w:rPr>
  </w:style>
  <w:style w:type="paragraph" w:styleId="TOC5">
    <w:name w:val="toc 5"/>
    <w:basedOn w:val="Normal"/>
    <w:next w:val="Normal"/>
    <w:autoRedefine/>
    <w:uiPriority w:val="39"/>
    <w:semiHidden/>
    <w:unhideWhenUsed/>
    <w:rsid w:val="00B15448"/>
    <w:pPr>
      <w:spacing w:after="0"/>
      <w:ind w:left="960"/>
    </w:pPr>
    <w:rPr>
      <w:sz w:val="20"/>
      <w:szCs w:val="20"/>
    </w:rPr>
  </w:style>
  <w:style w:type="paragraph" w:styleId="TOC6">
    <w:name w:val="toc 6"/>
    <w:basedOn w:val="Normal"/>
    <w:next w:val="Normal"/>
    <w:autoRedefine/>
    <w:uiPriority w:val="39"/>
    <w:semiHidden/>
    <w:unhideWhenUsed/>
    <w:rsid w:val="00B15448"/>
    <w:pPr>
      <w:spacing w:after="0"/>
      <w:ind w:left="1200"/>
    </w:pPr>
    <w:rPr>
      <w:sz w:val="20"/>
      <w:szCs w:val="20"/>
    </w:rPr>
  </w:style>
  <w:style w:type="paragraph" w:styleId="TOC7">
    <w:name w:val="toc 7"/>
    <w:basedOn w:val="Normal"/>
    <w:next w:val="Normal"/>
    <w:autoRedefine/>
    <w:uiPriority w:val="39"/>
    <w:semiHidden/>
    <w:unhideWhenUsed/>
    <w:rsid w:val="00B15448"/>
    <w:pPr>
      <w:spacing w:after="0"/>
      <w:ind w:left="1440"/>
    </w:pPr>
    <w:rPr>
      <w:sz w:val="20"/>
      <w:szCs w:val="20"/>
    </w:rPr>
  </w:style>
  <w:style w:type="paragraph" w:styleId="TOC8">
    <w:name w:val="toc 8"/>
    <w:basedOn w:val="Normal"/>
    <w:next w:val="Normal"/>
    <w:autoRedefine/>
    <w:uiPriority w:val="39"/>
    <w:semiHidden/>
    <w:unhideWhenUsed/>
    <w:rsid w:val="00B15448"/>
    <w:pPr>
      <w:spacing w:after="0"/>
      <w:ind w:left="1680"/>
    </w:pPr>
    <w:rPr>
      <w:sz w:val="20"/>
      <w:szCs w:val="20"/>
    </w:rPr>
  </w:style>
  <w:style w:type="paragraph" w:styleId="TOC9">
    <w:name w:val="toc 9"/>
    <w:basedOn w:val="Normal"/>
    <w:next w:val="Normal"/>
    <w:autoRedefine/>
    <w:uiPriority w:val="39"/>
    <w:semiHidden/>
    <w:unhideWhenUsed/>
    <w:rsid w:val="00B15448"/>
    <w:pPr>
      <w:spacing w:after="0"/>
      <w:ind w:left="1920"/>
    </w:pPr>
    <w:rPr>
      <w:sz w:val="20"/>
      <w:szCs w:val="20"/>
    </w:rPr>
  </w:style>
  <w:style w:type="character" w:styleId="FollowedHyperlink">
    <w:name w:val="FollowedHyperlink"/>
    <w:basedOn w:val="DefaultParagraphFont"/>
    <w:uiPriority w:val="99"/>
    <w:semiHidden/>
    <w:unhideWhenUsed/>
    <w:rsid w:val="00F53D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7</Pages>
  <Words>557</Words>
  <Characters>317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RIT</Company>
  <LinksUpToDate>false</LinksUpToDate>
  <CharactersWithSpaces>3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Floeser</dc:creator>
  <cp:keywords/>
  <cp:lastModifiedBy>DS User</cp:lastModifiedBy>
  <cp:revision>80</cp:revision>
  <cp:lastPrinted>2011-03-31T02:06:00Z</cp:lastPrinted>
  <dcterms:created xsi:type="dcterms:W3CDTF">2022-05-05T01:07:00Z</dcterms:created>
  <dcterms:modified xsi:type="dcterms:W3CDTF">2023-04-17T17:33:00Z</dcterms:modified>
</cp:coreProperties>
</file>